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BA2F4F" w14:textId="71E4F6A1" w:rsidR="00240623" w:rsidRDefault="00240623" w:rsidP="00240623">
      <w:r>
        <w:t>Dear Hiring Manager,</w:t>
      </w:r>
    </w:p>
    <w:p w14:paraId="728E7D24" w14:textId="785808A6" w:rsidR="00240623" w:rsidRDefault="00240623" w:rsidP="00240623">
      <w:r>
        <w:t xml:space="preserve">I am excited to apply for the AI Infrastructure Intern position at Continental AM Budapest Artificial Intelligence Development Center. As a student studying Computer Science at </w:t>
      </w:r>
      <w:r>
        <w:t>the</w:t>
      </w:r>
      <w:r>
        <w:t xml:space="preserve"> </w:t>
      </w:r>
      <w:r w:rsidRPr="00240623">
        <w:t>Budapest University of Technology and Economics</w:t>
      </w:r>
      <w:r>
        <w:t xml:space="preserve">, I am eager to join a team dedicated to developing cutting-edge techniques to sense and understand the vehicle environment, </w:t>
      </w:r>
      <w:r w:rsidRPr="00240623">
        <w:t>aiming to eliminate fatal accidents on the world's</w:t>
      </w:r>
      <w:r>
        <w:t xml:space="preserve"> roads.</w:t>
      </w:r>
    </w:p>
    <w:p w14:paraId="0EA0835D" w14:textId="4A7A4181" w:rsidR="00240623" w:rsidRDefault="00240623" w:rsidP="00240623">
      <w:r>
        <w:t xml:space="preserve">I have experience with Windows servers and am proficient in Python programming. I am also familiar with SQL database management systems. In my current studies, I have completed </w:t>
      </w:r>
      <w:r>
        <w:t>laboratory work which focuses on big data and machine learning</w:t>
      </w:r>
      <w:r>
        <w:t xml:space="preserve"> which I believe </w:t>
      </w:r>
      <w:r>
        <w:t>makes</w:t>
      </w:r>
      <w:r>
        <w:t xml:space="preserve"> me well-suited for this position. My English language skills are strong, and I am available to work a minimum of 24 hours per week between 9am and 5pm.</w:t>
      </w:r>
    </w:p>
    <w:p w14:paraId="22748559" w14:textId="76B3ACEA" w:rsidR="00240623" w:rsidRDefault="00240623" w:rsidP="00240623">
      <w:r>
        <w:t>I am particularly interested in the opportunity to work with infrastructure automation tools like Ansible, and have some familiarity with cloud ecosystems. I am a team player with good communication skills, and am comfortable working in an agile team environment. I am eager to learn about industry leading technologies, patterns, processes, and best practices, and to contribute to the operation and maintenance of the HPC cluster at Continental.</w:t>
      </w:r>
    </w:p>
    <w:p w14:paraId="2430B47F" w14:textId="702DA77F" w:rsidR="00240623" w:rsidRDefault="00240623" w:rsidP="00240623">
      <w:r>
        <w:t xml:space="preserve">I will graduate in the </w:t>
      </w:r>
      <w:r w:rsidR="008A4CA5">
        <w:t>next year</w:t>
      </w:r>
      <w:r>
        <w:t>, and am eager to continue my studies while working at Continental. In addition to the skills and experience I have mentioned, I am excited to bring my enthusiasm and drive to work on innovative projects that have the potential to save lives on the roads. I am confident that my skills and passion make me a strong fit for this internship, and I look forward to the opportunity to contribute to the team at Continental.</w:t>
      </w:r>
    </w:p>
    <w:p w14:paraId="59577BA2" w14:textId="00AC46F3" w:rsidR="00240623" w:rsidRDefault="00240623" w:rsidP="00240623">
      <w:r>
        <w:t xml:space="preserve">Thank you for considering my application. I have included a link to my </w:t>
      </w:r>
      <w:r w:rsidR="008A4CA5">
        <w:t>GitHub(</w:t>
      </w:r>
      <w:r w:rsidR="008A4CA5" w:rsidRPr="008A4CA5">
        <w:t>https://github.com/Isi-Atash</w:t>
      </w:r>
      <w:r w:rsidR="008A4CA5">
        <w:t>) and linkedin(</w:t>
      </w:r>
      <w:r w:rsidR="008A4CA5" w:rsidRPr="008A4CA5">
        <w:t>https://www.linkedin.com/in/isi-atash-523266209/</w:t>
      </w:r>
      <w:r w:rsidR="008A4CA5">
        <w:t>)</w:t>
      </w:r>
      <w:r>
        <w:t xml:space="preserve"> account for your review, and am happy to provide any additional information you may need. If I have applied to other positions, Continental is my top choice.</w:t>
      </w:r>
    </w:p>
    <w:p w14:paraId="0C2EDD2E" w14:textId="77777777" w:rsidR="00240623" w:rsidRDefault="00240623" w:rsidP="00240623">
      <w:r>
        <w:t>Sincerely,</w:t>
      </w:r>
    </w:p>
    <w:p w14:paraId="6782E06A" w14:textId="10E7D705" w:rsidR="00A25F51" w:rsidRPr="00240623" w:rsidRDefault="008A4CA5" w:rsidP="00240623">
      <w:r>
        <w:t>Ismayilzada Ismayil</w:t>
      </w:r>
    </w:p>
    <w:sectPr w:rsidR="00A25F51" w:rsidRPr="002406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zsTS1NDc3NDGyMDVT0lEKTi0uzszPAykwrAUApzZcACwAAAA="/>
  </w:docVars>
  <w:rsids>
    <w:rsidRoot w:val="00404F03"/>
    <w:rsid w:val="00240623"/>
    <w:rsid w:val="002E07F6"/>
    <w:rsid w:val="00404F03"/>
    <w:rsid w:val="008A4CA5"/>
    <w:rsid w:val="00A25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E116F6"/>
  <w15:chartTrackingRefBased/>
  <w15:docId w15:val="{5FC9BA30-7C00-4B0E-8D93-AC45B576E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26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67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9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325</Words>
  <Characters>1781</Characters>
  <Application>Microsoft Office Word</Application>
  <DocSecurity>0</DocSecurity>
  <Lines>38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yil Ismayilzade</dc:creator>
  <cp:keywords/>
  <dc:description/>
  <cp:lastModifiedBy>Ismayil Ismayilzade</cp:lastModifiedBy>
  <cp:revision>1</cp:revision>
  <cp:lastPrinted>2022-12-27T21:21:00Z</cp:lastPrinted>
  <dcterms:created xsi:type="dcterms:W3CDTF">2022-12-27T21:19:00Z</dcterms:created>
  <dcterms:modified xsi:type="dcterms:W3CDTF">2022-12-27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3a1b8e-0bba-4835-b2a0-4d8a69fa7102</vt:lpwstr>
  </property>
</Properties>
</file>